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27F9B" w14:textId="5F4781C8" w:rsidR="007A67FE" w:rsidRPr="00EA0708" w:rsidRDefault="00352BF6" w:rsidP="00653FD6">
      <w:pPr>
        <w:rPr>
          <w:b/>
          <w:bCs/>
        </w:rPr>
      </w:pPr>
      <w:r w:rsidRPr="00EA0708">
        <w:rPr>
          <w:b/>
          <w:bCs/>
        </w:rPr>
        <w:t>Group #</w:t>
      </w:r>
      <w:r w:rsidR="002E544D" w:rsidRPr="00EA0708">
        <w:rPr>
          <w:b/>
          <w:bCs/>
        </w:rPr>
        <w:t xml:space="preserve"> </w:t>
      </w:r>
    </w:p>
    <w:p w14:paraId="19052ABD" w14:textId="5ED97B0F" w:rsidR="00653FD6" w:rsidRDefault="00653FD6">
      <w:r w:rsidRPr="00EA0708">
        <w:rPr>
          <w:b/>
          <w:bCs/>
        </w:rPr>
        <w:t>Feedback</w:t>
      </w:r>
      <w:r>
        <w:t>:</w:t>
      </w:r>
    </w:p>
    <w:p w14:paraId="43D34CF5" w14:textId="77777777" w:rsidR="00F0067F" w:rsidRDefault="00F0067F"/>
    <w:tbl>
      <w:tblPr>
        <w:tblStyle w:val="TableGrid"/>
        <w:tblW w:w="11042" w:type="dxa"/>
        <w:tblInd w:w="-845" w:type="dxa"/>
        <w:tblLayout w:type="fixed"/>
        <w:tblLook w:val="04A0" w:firstRow="1" w:lastRow="0" w:firstColumn="1" w:lastColumn="0" w:noHBand="0" w:noVBand="1"/>
      </w:tblPr>
      <w:tblGrid>
        <w:gridCol w:w="1833"/>
        <w:gridCol w:w="1848"/>
        <w:gridCol w:w="2410"/>
        <w:gridCol w:w="1984"/>
        <w:gridCol w:w="2000"/>
        <w:gridCol w:w="967"/>
      </w:tblGrid>
      <w:tr w:rsidR="00352BF6" w:rsidRPr="00294FE4" w14:paraId="06A16051" w14:textId="3C39DCAF" w:rsidTr="00C862E4">
        <w:trPr>
          <w:trHeight w:val="771"/>
        </w:trPr>
        <w:tc>
          <w:tcPr>
            <w:tcW w:w="1833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625EE57C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848" w:type="dxa"/>
            <w:shd w:val="clear" w:color="auto" w:fill="D0CECE" w:themeFill="background2" w:themeFillShade="E6"/>
          </w:tcPr>
          <w:p w14:paraId="6D96C08D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</w:p>
          <w:p w14:paraId="4B65E0C0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0%-30%</w:t>
            </w:r>
          </w:p>
        </w:tc>
        <w:tc>
          <w:tcPr>
            <w:tcW w:w="2410" w:type="dxa"/>
            <w:shd w:val="clear" w:color="auto" w:fill="D0CECE" w:themeFill="background2" w:themeFillShade="E6"/>
          </w:tcPr>
          <w:p w14:paraId="1E6C0596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Satisfactory</w:t>
            </w:r>
          </w:p>
          <w:p w14:paraId="311F0B2F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30%-70%</w:t>
            </w:r>
          </w:p>
        </w:tc>
        <w:tc>
          <w:tcPr>
            <w:tcW w:w="1984" w:type="dxa"/>
            <w:shd w:val="clear" w:color="auto" w:fill="D0CECE" w:themeFill="background2" w:themeFillShade="E6"/>
          </w:tcPr>
          <w:p w14:paraId="0EFCCCB0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</w:p>
          <w:p w14:paraId="134541C6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70%-100%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62F9077E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SCORE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12D3F1A1" w14:textId="696F4E0F" w:rsidR="00352BF6" w:rsidRPr="00294FE4" w:rsidRDefault="00352BF6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Earned</w:t>
            </w:r>
          </w:p>
        </w:tc>
      </w:tr>
      <w:tr w:rsidR="00352BF6" w:rsidRPr="00294FE4" w14:paraId="0C02EFB2" w14:textId="67E96EF9" w:rsidTr="00807E49">
        <w:trPr>
          <w:trHeight w:val="1367"/>
        </w:trPr>
        <w:tc>
          <w:tcPr>
            <w:tcW w:w="1833" w:type="dxa"/>
            <w:shd w:val="clear" w:color="auto" w:fill="D0CECE" w:themeFill="background2" w:themeFillShade="E6"/>
          </w:tcPr>
          <w:p w14:paraId="151CA9B9" w14:textId="77777777" w:rsidR="00F13138" w:rsidRPr="00F13138" w:rsidRDefault="00F13138" w:rsidP="00F13138">
            <w:pPr>
              <w:rPr>
                <w:rFonts w:ascii="Arial" w:hAnsi="Arial" w:cs="Arial"/>
                <w:b/>
                <w:sz w:val="19"/>
                <w:szCs w:val="19"/>
              </w:rPr>
            </w:pPr>
            <w:r w:rsidRPr="00F13138">
              <w:rPr>
                <w:rFonts w:ascii="Arial" w:hAnsi="Arial" w:cs="Arial"/>
                <w:b/>
                <w:sz w:val="19"/>
                <w:szCs w:val="19"/>
              </w:rPr>
              <w:t>Abstract</w:t>
            </w:r>
          </w:p>
          <w:p w14:paraId="07A7CA58" w14:textId="77777777" w:rsidR="00F13138" w:rsidRPr="00F13138" w:rsidRDefault="00F13138" w:rsidP="00F13138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14:paraId="4B0A44EB" w14:textId="77777777" w:rsidR="00F13138" w:rsidRPr="00F13138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  <w:r w:rsidRPr="00F13138">
              <w:rPr>
                <w:rFonts w:ascii="Arial" w:hAnsi="Arial" w:cs="Arial"/>
                <w:sz w:val="19"/>
                <w:szCs w:val="19"/>
              </w:rPr>
              <w:t>(Please provide an abstract including a summary of your goals, methodologies and selected results)</w:t>
            </w:r>
          </w:p>
          <w:p w14:paraId="6402D8FD" w14:textId="77777777" w:rsidR="00F13138" w:rsidRPr="00F13138" w:rsidRDefault="00F13138" w:rsidP="00F13138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14:paraId="1C11C7A5" w14:textId="5C4B5825" w:rsidR="00352BF6" w:rsidRPr="00294FE4" w:rsidRDefault="00F13138" w:rsidP="00F13138">
            <w:pPr>
              <w:rPr>
                <w:rFonts w:ascii="Arial" w:hAnsi="Arial" w:cs="Arial"/>
                <w:b/>
                <w:sz w:val="19"/>
                <w:szCs w:val="19"/>
              </w:rPr>
            </w:pPr>
            <w:r w:rsidRPr="00F13138">
              <w:rPr>
                <w:rFonts w:ascii="Arial" w:hAnsi="Arial" w:cs="Arial"/>
                <w:b/>
                <w:sz w:val="19"/>
                <w:szCs w:val="19"/>
              </w:rPr>
              <w:t>[Max 5 marks]</w:t>
            </w:r>
          </w:p>
        </w:tc>
        <w:tc>
          <w:tcPr>
            <w:tcW w:w="1848" w:type="dxa"/>
            <w:shd w:val="clear" w:color="auto" w:fill="F4B083" w:themeFill="accent2" w:themeFillTint="99"/>
          </w:tcPr>
          <w:p w14:paraId="7124BA36" w14:textId="11551E8A" w:rsidR="00352BF6" w:rsidRPr="00062853" w:rsidRDefault="00062853" w:rsidP="0006285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  <w:r>
              <w:rPr>
                <w:rFonts w:ascii="Arial" w:hAnsi="Arial" w:cs="Arial"/>
                <w:sz w:val="19"/>
                <w:szCs w:val="19"/>
              </w:rPr>
              <w:t xml:space="preserve"> </w:t>
            </w:r>
            <w:r w:rsidR="00352BF6" w:rsidRPr="00062853">
              <w:rPr>
                <w:rFonts w:ascii="Arial" w:hAnsi="Arial" w:cs="Arial"/>
                <w:sz w:val="19"/>
                <w:szCs w:val="19"/>
              </w:rPr>
              <w:t>Abstract does not reflect the work that is delivered in the technical report</w:t>
            </w:r>
            <w:r w:rsidR="00BA76E3">
              <w:rPr>
                <w:rFonts w:ascii="Arial" w:hAnsi="Arial" w:cs="Arial"/>
                <w:sz w:val="19"/>
                <w:szCs w:val="19"/>
              </w:rPr>
              <w:t xml:space="preserve"> or does not include important points such as summary of results.</w:t>
            </w:r>
          </w:p>
        </w:tc>
        <w:tc>
          <w:tcPr>
            <w:tcW w:w="2410" w:type="dxa"/>
            <w:shd w:val="clear" w:color="auto" w:fill="FFFF00"/>
          </w:tcPr>
          <w:p w14:paraId="336E21F2" w14:textId="77777777" w:rsidR="001C2E09" w:rsidRPr="00764C9E" w:rsidRDefault="001C2E09" w:rsidP="001C2E09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medium</w:t>
            </w:r>
          </w:p>
          <w:p w14:paraId="2908AF71" w14:textId="1FF6E280" w:rsidR="00352BF6" w:rsidRPr="005F126F" w:rsidRDefault="00352BF6" w:rsidP="00D05627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5F126F">
              <w:rPr>
                <w:rFonts w:ascii="Arial" w:hAnsi="Arial" w:cs="Arial"/>
                <w:sz w:val="19"/>
                <w:szCs w:val="19"/>
              </w:rPr>
              <w:t>Abstract reflects the work that is delivered in the technical report in a fair way but poorly delivers the message of the work</w:t>
            </w:r>
            <w:r w:rsidR="00BA76E3">
              <w:rPr>
                <w:rFonts w:ascii="Arial" w:hAnsi="Arial" w:cs="Arial"/>
                <w:sz w:val="19"/>
                <w:szCs w:val="19"/>
              </w:rPr>
              <w:t xml:space="preserve"> (</w:t>
            </w:r>
            <w:proofErr w:type="spellStart"/>
            <w:r w:rsidR="00BA76E3">
              <w:rPr>
                <w:rFonts w:ascii="Arial" w:hAnsi="Arial" w:cs="Arial"/>
                <w:sz w:val="19"/>
                <w:szCs w:val="19"/>
              </w:rPr>
              <w:t>e.g</w:t>
            </w:r>
            <w:proofErr w:type="spellEnd"/>
            <w:r w:rsidR="00BA76E3">
              <w:rPr>
                <w:rFonts w:ascii="Arial" w:hAnsi="Arial" w:cs="Arial"/>
                <w:sz w:val="19"/>
                <w:szCs w:val="19"/>
              </w:rPr>
              <w:t xml:space="preserve">, goals, results </w:t>
            </w:r>
            <w:proofErr w:type="spellStart"/>
            <w:r w:rsidR="00BA76E3">
              <w:rPr>
                <w:rFonts w:ascii="Arial" w:hAnsi="Arial" w:cs="Arial"/>
                <w:sz w:val="19"/>
                <w:szCs w:val="19"/>
              </w:rPr>
              <w:t>etc</w:t>
            </w:r>
            <w:proofErr w:type="spellEnd"/>
            <w:r w:rsidR="00BA76E3">
              <w:rPr>
                <w:rFonts w:ascii="Arial" w:hAnsi="Arial" w:cs="Arial"/>
                <w:sz w:val="19"/>
                <w:szCs w:val="19"/>
              </w:rPr>
              <w:t>)</w:t>
            </w:r>
          </w:p>
        </w:tc>
        <w:tc>
          <w:tcPr>
            <w:tcW w:w="1984" w:type="dxa"/>
            <w:shd w:val="clear" w:color="auto" w:fill="00B050"/>
          </w:tcPr>
          <w:p w14:paraId="187AD7F8" w14:textId="3BBC0396" w:rsidR="00764C9E" w:rsidRPr="00294FE4" w:rsidRDefault="00764C9E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  <w:r>
              <w:rPr>
                <w:rFonts w:ascii="Arial" w:hAnsi="Arial" w:cs="Arial"/>
                <w:b/>
                <w:sz w:val="19"/>
                <w:szCs w:val="19"/>
              </w:rPr>
              <w:t>:</w:t>
            </w:r>
          </w:p>
          <w:p w14:paraId="62B6C39A" w14:textId="77777777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  <w:p w14:paraId="4D3F4569" w14:textId="716FA26A" w:rsidR="00352BF6" w:rsidRPr="005F126F" w:rsidRDefault="00352BF6" w:rsidP="00D05627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5F126F">
              <w:rPr>
                <w:rFonts w:ascii="Arial" w:hAnsi="Arial" w:cs="Arial"/>
                <w:sz w:val="19"/>
                <w:szCs w:val="19"/>
              </w:rPr>
              <w:t>Abstract reflects the work that is delivered in the technical report in a fair way and delivers the message of the work.</w:t>
            </w:r>
          </w:p>
        </w:tc>
        <w:tc>
          <w:tcPr>
            <w:tcW w:w="2000" w:type="dxa"/>
            <w:shd w:val="clear" w:color="auto" w:fill="D0CECE" w:themeFill="background2" w:themeFillShade="E6"/>
          </w:tcPr>
          <w:p w14:paraId="0F56B24D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5%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01533D39" w14:textId="75C2FF24" w:rsidR="00A828F7" w:rsidRDefault="00A828F7" w:rsidP="00807E49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352BF6" w:rsidRPr="00294FE4" w14:paraId="70470364" w14:textId="7160635C" w:rsidTr="00807E49">
        <w:trPr>
          <w:trHeight w:val="1970"/>
        </w:trPr>
        <w:tc>
          <w:tcPr>
            <w:tcW w:w="1833" w:type="dxa"/>
            <w:shd w:val="clear" w:color="auto" w:fill="D0CECE" w:themeFill="background2" w:themeFillShade="E6"/>
          </w:tcPr>
          <w:p w14:paraId="24F7A9DD" w14:textId="77777777" w:rsidR="00F13138" w:rsidRPr="00F13138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  <w:r w:rsidRPr="00F13138">
              <w:rPr>
                <w:rFonts w:ascii="Arial" w:hAnsi="Arial" w:cs="Arial"/>
                <w:sz w:val="19"/>
                <w:szCs w:val="19"/>
              </w:rPr>
              <w:t xml:space="preserve">Introduction </w:t>
            </w:r>
          </w:p>
          <w:p w14:paraId="4C3C38C9" w14:textId="77777777" w:rsidR="00F13138" w:rsidRPr="00F13138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  <w:r w:rsidRPr="00F13138">
              <w:rPr>
                <w:rFonts w:ascii="Arial" w:hAnsi="Arial" w:cs="Arial"/>
                <w:sz w:val="19"/>
                <w:szCs w:val="19"/>
              </w:rPr>
              <w:t>(Please provide a comprehensive introduction about the topic and your methodologies and perform a thorough literature review)</w:t>
            </w:r>
          </w:p>
          <w:p w14:paraId="3D5B4505" w14:textId="77777777" w:rsidR="00F13138" w:rsidRPr="00F13138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390AAD24" w14:textId="7173AE06" w:rsidR="00F13138" w:rsidRPr="009E24B6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  <w:r w:rsidRPr="00F13138">
              <w:rPr>
                <w:rFonts w:ascii="Arial" w:hAnsi="Arial" w:cs="Arial"/>
                <w:sz w:val="19"/>
                <w:szCs w:val="19"/>
              </w:rPr>
              <w:t>[Max 10 marks]</w:t>
            </w:r>
          </w:p>
        </w:tc>
        <w:tc>
          <w:tcPr>
            <w:tcW w:w="1848" w:type="dxa"/>
            <w:shd w:val="clear" w:color="auto" w:fill="F4B083" w:themeFill="accent2" w:themeFillTint="99"/>
          </w:tcPr>
          <w:p w14:paraId="1CD61843" w14:textId="5C6D955C" w:rsidR="00062853" w:rsidRDefault="00062853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</w:p>
          <w:p w14:paraId="69A10F26" w14:textId="4A5AEA2A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Missing introductory content</w:t>
            </w:r>
          </w:p>
          <w:p w14:paraId="62CF132C" w14:textId="77777777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Introduction does not have a good flow</w:t>
            </w:r>
          </w:p>
          <w:p w14:paraId="1970820C" w14:textId="77777777" w:rsidR="001C2E09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Introduction does not set the stage for Methods and Results section</w:t>
            </w:r>
            <w:r w:rsidR="00BA76E3">
              <w:rPr>
                <w:rFonts w:ascii="Arial" w:hAnsi="Arial" w:cs="Arial"/>
                <w:sz w:val="19"/>
                <w:szCs w:val="19"/>
              </w:rPr>
              <w:t xml:space="preserve">. </w:t>
            </w:r>
          </w:p>
          <w:p w14:paraId="3D1F6E2E" w14:textId="470EAF86" w:rsidR="00352BF6" w:rsidRPr="00294FE4" w:rsidRDefault="00BA76E3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No literature </w:t>
            </w:r>
            <w:proofErr w:type="gramStart"/>
            <w:r>
              <w:rPr>
                <w:rFonts w:ascii="Arial" w:hAnsi="Arial" w:cs="Arial"/>
                <w:sz w:val="19"/>
                <w:szCs w:val="19"/>
              </w:rPr>
              <w:t>review</w:t>
            </w:r>
            <w:proofErr w:type="gramEnd"/>
            <w:r>
              <w:rPr>
                <w:rFonts w:ascii="Arial" w:hAnsi="Arial" w:cs="Arial"/>
                <w:sz w:val="19"/>
                <w:szCs w:val="19"/>
              </w:rPr>
              <w:t>.</w:t>
            </w:r>
          </w:p>
        </w:tc>
        <w:tc>
          <w:tcPr>
            <w:tcW w:w="2410" w:type="dxa"/>
            <w:shd w:val="clear" w:color="auto" w:fill="FFFF00"/>
          </w:tcPr>
          <w:p w14:paraId="14613567" w14:textId="451092C7" w:rsidR="00764C9E" w:rsidRPr="00764C9E" w:rsidRDefault="001C2E09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medium</w:t>
            </w:r>
          </w:p>
          <w:p w14:paraId="7B6CB4CE" w14:textId="77777777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  <w:p w14:paraId="79D2A377" w14:textId="50C6F332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Some elements of the introduction section are missing.</w:t>
            </w:r>
          </w:p>
          <w:p w14:paraId="20D5F462" w14:textId="77777777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Introduction covers all aspects but not with adequate level of details. </w:t>
            </w:r>
          </w:p>
          <w:p w14:paraId="53486D0B" w14:textId="63098AF9" w:rsidR="00BA76E3" w:rsidRPr="00294FE4" w:rsidRDefault="00BA76E3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Literature review is limited.</w:t>
            </w:r>
          </w:p>
          <w:p w14:paraId="4B0D19A9" w14:textId="77777777" w:rsidR="00352BF6" w:rsidRPr="00294FE4" w:rsidRDefault="00352BF6" w:rsidP="00EA3A63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984" w:type="dxa"/>
            <w:shd w:val="clear" w:color="auto" w:fill="00B050"/>
          </w:tcPr>
          <w:p w14:paraId="5F68A722" w14:textId="77777777" w:rsidR="00764C9E" w:rsidRPr="00294FE4" w:rsidRDefault="00764C9E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  <w:r>
              <w:rPr>
                <w:rFonts w:ascii="Arial" w:hAnsi="Arial" w:cs="Arial"/>
                <w:b/>
                <w:sz w:val="19"/>
                <w:szCs w:val="19"/>
              </w:rPr>
              <w:t>:</w:t>
            </w:r>
          </w:p>
          <w:p w14:paraId="78333441" w14:textId="77777777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  <w:p w14:paraId="509E3BDD" w14:textId="244B4F70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o elements of the introduction section are missing.</w:t>
            </w:r>
          </w:p>
          <w:p w14:paraId="616B7476" w14:textId="77777777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Introduction covers all aspects with adequate level of details. </w:t>
            </w:r>
          </w:p>
          <w:p w14:paraId="36D7D8A3" w14:textId="47FF0984" w:rsidR="00BA76E3" w:rsidRDefault="00BA76E3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proofErr w:type="spellStart"/>
            <w:r>
              <w:rPr>
                <w:rFonts w:ascii="Arial" w:hAnsi="Arial" w:cs="Arial"/>
                <w:sz w:val="19"/>
                <w:szCs w:val="19"/>
              </w:rPr>
              <w:t>Etensive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literature review is done</w:t>
            </w:r>
          </w:p>
          <w:p w14:paraId="57167CAC" w14:textId="77777777" w:rsidR="00BA76E3" w:rsidRPr="00294FE4" w:rsidRDefault="00BA76E3" w:rsidP="00BA76E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  <w:p w14:paraId="725FB146" w14:textId="77777777" w:rsidR="00352BF6" w:rsidRPr="00294FE4" w:rsidRDefault="00352BF6" w:rsidP="00EA3A6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00" w:type="dxa"/>
            <w:shd w:val="clear" w:color="auto" w:fill="D0CECE" w:themeFill="background2" w:themeFillShade="E6"/>
          </w:tcPr>
          <w:p w14:paraId="5C20C589" w14:textId="34B5FDE1" w:rsidR="00352BF6" w:rsidRPr="00294FE4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0%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19D0AE58" w14:textId="54C3111F" w:rsidR="00352BF6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352BF6" w:rsidRPr="00294FE4" w14:paraId="300A6F57" w14:textId="75BD36F7" w:rsidTr="00807E49">
        <w:tc>
          <w:tcPr>
            <w:tcW w:w="1833" w:type="dxa"/>
            <w:shd w:val="clear" w:color="auto" w:fill="D0CECE" w:themeFill="background2" w:themeFillShade="E6"/>
          </w:tcPr>
          <w:p w14:paraId="4F2C4A18" w14:textId="77777777" w:rsidR="00F13138" w:rsidRDefault="00F13138" w:rsidP="00F13138">
            <w:pPr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 xml:space="preserve">Methods </w:t>
            </w:r>
          </w:p>
          <w:p w14:paraId="71235C6C" w14:textId="77777777" w:rsidR="00F13138" w:rsidRDefault="00F13138" w:rsidP="00F13138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14:paraId="749D960A" w14:textId="026551E6" w:rsidR="00F13138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  <w:r w:rsidRPr="00BC3899">
              <w:rPr>
                <w:rFonts w:ascii="Arial" w:hAnsi="Arial" w:cs="Arial"/>
                <w:sz w:val="19"/>
                <w:szCs w:val="19"/>
              </w:rPr>
              <w:t>(Several analytical,</w:t>
            </w:r>
            <w:r w:rsidR="00ED493D">
              <w:rPr>
                <w:rFonts w:ascii="Arial" w:hAnsi="Arial" w:cs="Arial"/>
                <w:sz w:val="19"/>
                <w:szCs w:val="19"/>
              </w:rPr>
              <w:t xml:space="preserve"> outlier detection and treatment methods,</w:t>
            </w:r>
            <w:r w:rsidRPr="00BC3899">
              <w:rPr>
                <w:rFonts w:ascii="Arial" w:hAnsi="Arial" w:cs="Arial"/>
                <w:sz w:val="19"/>
                <w:szCs w:val="19"/>
              </w:rPr>
              <w:t xml:space="preserve"> Machine learning</w:t>
            </w:r>
            <w:r w:rsidR="00ED493D">
              <w:rPr>
                <w:rFonts w:ascii="Arial" w:hAnsi="Arial" w:cs="Arial"/>
                <w:sz w:val="19"/>
                <w:szCs w:val="19"/>
              </w:rPr>
              <w:t>, evaluation</w:t>
            </w:r>
            <w:r w:rsidRPr="00BC3899">
              <w:rPr>
                <w:rFonts w:ascii="Arial" w:hAnsi="Arial" w:cs="Arial"/>
                <w:sz w:val="19"/>
                <w:szCs w:val="19"/>
              </w:rPr>
              <w:t xml:space="preserve"> and coding technique utilized in your project will be evaluated in this section)</w:t>
            </w:r>
          </w:p>
          <w:p w14:paraId="5C91F2BF" w14:textId="77777777" w:rsidR="00F13138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661A5FA1" w14:textId="77777777" w:rsidR="00F13138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[Max 20 marks]</w:t>
            </w:r>
          </w:p>
          <w:p w14:paraId="23571BFC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2D4C06C2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5BFC184C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4C365C37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2EF3EB4F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61D4CE7B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38374DE7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72EEC1C8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5A057C41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10125737" w14:textId="77777777" w:rsidR="00ED493D" w:rsidRPr="00817CF9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6F59FF5F" w14:textId="43960BB3" w:rsidR="00F13138" w:rsidRDefault="00F13138" w:rsidP="00EA3A63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</w:tc>
        <w:tc>
          <w:tcPr>
            <w:tcW w:w="1848" w:type="dxa"/>
            <w:shd w:val="clear" w:color="auto" w:fill="F4B083" w:themeFill="accent2" w:themeFillTint="99"/>
          </w:tcPr>
          <w:p w14:paraId="0D7C7EF2" w14:textId="7C1EB631" w:rsidR="00062853" w:rsidRDefault="00062853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lastRenderedPageBreak/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</w:p>
          <w:p w14:paraId="6AA6DD04" w14:textId="7307CE26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Methodology does not cover the proper technical details about the project</w:t>
            </w:r>
          </w:p>
          <w:p w14:paraId="62FE5F09" w14:textId="5390BAD4" w:rsidR="00062853" w:rsidRDefault="00062853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</w:p>
          <w:p w14:paraId="1E79C5E3" w14:textId="4140836A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Methodology does not cover the logical flow of the project</w:t>
            </w:r>
          </w:p>
          <w:p w14:paraId="40A94A5D" w14:textId="77777777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Details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can not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be reproduced</w:t>
            </w:r>
          </w:p>
        </w:tc>
        <w:tc>
          <w:tcPr>
            <w:tcW w:w="2410" w:type="dxa"/>
            <w:shd w:val="clear" w:color="auto" w:fill="FFFF00"/>
          </w:tcPr>
          <w:p w14:paraId="2319186F" w14:textId="77777777" w:rsidR="001C2E09" w:rsidRPr="00764C9E" w:rsidRDefault="001C2E09" w:rsidP="001C2E09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medium</w:t>
            </w:r>
          </w:p>
          <w:p w14:paraId="751A297E" w14:textId="77777777" w:rsidR="00764C9E" w:rsidRPr="00764C9E" w:rsidRDefault="00764C9E" w:rsidP="00764C9E">
            <w:pPr>
              <w:rPr>
                <w:rFonts w:ascii="Arial" w:hAnsi="Arial" w:cs="Arial"/>
                <w:sz w:val="19"/>
                <w:szCs w:val="19"/>
              </w:rPr>
            </w:pPr>
          </w:p>
          <w:p w14:paraId="3996B4C4" w14:textId="704A7FEA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Some components of the projects are covered well in the methodology section but not all of them.</w:t>
            </w:r>
          </w:p>
          <w:p w14:paraId="23C23FEE" w14:textId="77777777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Some missing technical details</w:t>
            </w:r>
            <w:r w:rsidR="001C2E09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65A19B04" w14:textId="7890E076" w:rsidR="001C2E09" w:rsidRDefault="001C2E09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re are limited techniques used and does not cover all steps in a machine learning pipeline.</w:t>
            </w:r>
          </w:p>
        </w:tc>
        <w:tc>
          <w:tcPr>
            <w:tcW w:w="1984" w:type="dxa"/>
            <w:shd w:val="clear" w:color="auto" w:fill="00B050"/>
          </w:tcPr>
          <w:p w14:paraId="639DBEDC" w14:textId="77777777" w:rsidR="00764C9E" w:rsidRPr="00294FE4" w:rsidRDefault="00764C9E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  <w:r>
              <w:rPr>
                <w:rFonts w:ascii="Arial" w:hAnsi="Arial" w:cs="Arial"/>
                <w:b/>
                <w:sz w:val="19"/>
                <w:szCs w:val="19"/>
              </w:rPr>
              <w:t>:</w:t>
            </w:r>
          </w:p>
          <w:p w14:paraId="63EF04F3" w14:textId="77777777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  <w:p w14:paraId="4A83D3A5" w14:textId="77777777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The methodology covers the logical flow of the project and contains all technical details needed for the experiment to be reproduced. </w:t>
            </w:r>
          </w:p>
          <w:p w14:paraId="03C4E42A" w14:textId="40B98C71" w:rsidR="001C2E09" w:rsidRDefault="001C2E09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The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methodlogy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covers all required steps of a ML pipeline.</w:t>
            </w:r>
          </w:p>
        </w:tc>
        <w:tc>
          <w:tcPr>
            <w:tcW w:w="2000" w:type="dxa"/>
            <w:shd w:val="clear" w:color="auto" w:fill="D0CECE" w:themeFill="background2" w:themeFillShade="E6"/>
          </w:tcPr>
          <w:p w14:paraId="3371CE77" w14:textId="63D92D1D" w:rsidR="00352BF6" w:rsidRPr="00294FE4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20%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76F28921" w14:textId="5A74B4A4" w:rsidR="00352BF6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352BF6" w:rsidRPr="00294FE4" w14:paraId="188D9887" w14:textId="5183AA4D" w:rsidTr="00807E49">
        <w:tc>
          <w:tcPr>
            <w:tcW w:w="1833" w:type="dxa"/>
            <w:shd w:val="clear" w:color="auto" w:fill="D0CECE" w:themeFill="background2" w:themeFillShade="E6"/>
          </w:tcPr>
          <w:p w14:paraId="11E79029" w14:textId="77777777" w:rsidR="006A775A" w:rsidRPr="006A775A" w:rsidRDefault="006A775A" w:rsidP="006A775A">
            <w:pPr>
              <w:rPr>
                <w:rFonts w:ascii="Arial" w:hAnsi="Arial" w:cs="Arial"/>
                <w:sz w:val="19"/>
                <w:szCs w:val="19"/>
              </w:rPr>
            </w:pPr>
            <w:r w:rsidRPr="006A775A">
              <w:rPr>
                <w:rFonts w:ascii="Arial" w:hAnsi="Arial" w:cs="Arial"/>
                <w:sz w:val="19"/>
                <w:szCs w:val="19"/>
              </w:rPr>
              <w:t xml:space="preserve">Results and </w:t>
            </w:r>
          </w:p>
          <w:p w14:paraId="7B922FEF" w14:textId="77777777" w:rsidR="006A775A" w:rsidRPr="006A775A" w:rsidRDefault="006A775A" w:rsidP="006A775A">
            <w:pPr>
              <w:rPr>
                <w:rFonts w:ascii="Arial" w:hAnsi="Arial" w:cs="Arial"/>
                <w:sz w:val="19"/>
                <w:szCs w:val="19"/>
              </w:rPr>
            </w:pPr>
            <w:r w:rsidRPr="006A775A">
              <w:rPr>
                <w:rFonts w:ascii="Arial" w:hAnsi="Arial" w:cs="Arial"/>
                <w:sz w:val="19"/>
                <w:szCs w:val="19"/>
              </w:rPr>
              <w:t>Discussions</w:t>
            </w:r>
          </w:p>
          <w:p w14:paraId="3245E91F" w14:textId="77777777" w:rsidR="006A775A" w:rsidRPr="006A775A" w:rsidRDefault="006A775A" w:rsidP="006A775A">
            <w:pPr>
              <w:rPr>
                <w:rFonts w:ascii="Arial" w:hAnsi="Arial" w:cs="Arial"/>
                <w:sz w:val="19"/>
                <w:szCs w:val="19"/>
              </w:rPr>
            </w:pPr>
          </w:p>
          <w:p w14:paraId="3F0D297F" w14:textId="77777777" w:rsidR="006A775A" w:rsidRPr="006A775A" w:rsidRDefault="006A775A" w:rsidP="006A775A">
            <w:pPr>
              <w:rPr>
                <w:rFonts w:ascii="Arial" w:hAnsi="Arial" w:cs="Arial"/>
                <w:sz w:val="19"/>
                <w:szCs w:val="19"/>
              </w:rPr>
            </w:pPr>
            <w:r w:rsidRPr="006A775A">
              <w:rPr>
                <w:rFonts w:ascii="Arial" w:hAnsi="Arial" w:cs="Arial"/>
                <w:sz w:val="19"/>
                <w:szCs w:val="19"/>
              </w:rPr>
              <w:t>(Please provide details results and discuss them in detail, in case you use any modeling technique, post-modeling analysis, insights generated from your model outputs, or profiling between predictors and model outputs need to be discussed)</w:t>
            </w:r>
          </w:p>
          <w:p w14:paraId="76FDC1CD" w14:textId="77777777" w:rsidR="006A775A" w:rsidRPr="006A775A" w:rsidRDefault="006A775A" w:rsidP="006A775A">
            <w:pPr>
              <w:rPr>
                <w:rFonts w:ascii="Arial" w:hAnsi="Arial" w:cs="Arial"/>
                <w:sz w:val="19"/>
                <w:szCs w:val="19"/>
              </w:rPr>
            </w:pPr>
          </w:p>
          <w:p w14:paraId="0000DF6B" w14:textId="77777777" w:rsidR="006A775A" w:rsidRPr="006A775A" w:rsidRDefault="006A775A" w:rsidP="006A775A">
            <w:pPr>
              <w:rPr>
                <w:rFonts w:ascii="Arial" w:hAnsi="Arial" w:cs="Arial"/>
                <w:sz w:val="19"/>
                <w:szCs w:val="19"/>
              </w:rPr>
            </w:pPr>
            <w:r w:rsidRPr="006A775A">
              <w:rPr>
                <w:rFonts w:ascii="Arial" w:hAnsi="Arial" w:cs="Arial"/>
                <w:sz w:val="19"/>
                <w:szCs w:val="19"/>
              </w:rPr>
              <w:t>[Max 20 marks]</w:t>
            </w:r>
          </w:p>
          <w:p w14:paraId="1B5E3AB8" w14:textId="20443405" w:rsidR="00F13138" w:rsidRPr="00BC3899" w:rsidRDefault="00F13138" w:rsidP="006A775A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848" w:type="dxa"/>
            <w:shd w:val="clear" w:color="auto" w:fill="F4B083" w:themeFill="accent2" w:themeFillTint="99"/>
          </w:tcPr>
          <w:p w14:paraId="571E43F8" w14:textId="3F2266EC" w:rsidR="00062853" w:rsidRDefault="00062853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</w:p>
          <w:p w14:paraId="08FF5DB8" w14:textId="6403CB3E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esults are not clearly identified</w:t>
            </w:r>
            <w:r w:rsidR="003A57D8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47BB0A26" w14:textId="77777777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esults are not clearly explained.</w:t>
            </w:r>
          </w:p>
          <w:p w14:paraId="6D813762" w14:textId="0B3726CF" w:rsidR="00352BF6" w:rsidRPr="00D248A4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esults are not clearly interpreted</w:t>
            </w:r>
            <w:r w:rsidR="003A57D8">
              <w:rPr>
                <w:rFonts w:ascii="Arial" w:hAnsi="Arial" w:cs="Arial"/>
                <w:sz w:val="19"/>
                <w:szCs w:val="19"/>
              </w:rPr>
              <w:t xml:space="preserve"> and discussed.</w:t>
            </w:r>
          </w:p>
        </w:tc>
        <w:tc>
          <w:tcPr>
            <w:tcW w:w="2410" w:type="dxa"/>
            <w:shd w:val="clear" w:color="auto" w:fill="FFFF00"/>
          </w:tcPr>
          <w:p w14:paraId="14CB13CC" w14:textId="77777777" w:rsidR="001C2E09" w:rsidRPr="00764C9E" w:rsidRDefault="001C2E09" w:rsidP="001C2E09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medium</w:t>
            </w:r>
          </w:p>
          <w:p w14:paraId="113693CE" w14:textId="2178207D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Majority of results are identified</w:t>
            </w:r>
            <w:r w:rsidR="003A57D8">
              <w:rPr>
                <w:rFonts w:ascii="Arial" w:hAnsi="Arial" w:cs="Arial"/>
                <w:sz w:val="19"/>
                <w:szCs w:val="19"/>
              </w:rPr>
              <w:t xml:space="preserve"> and extracted from the codes, table and model outputs</w:t>
            </w:r>
            <w:r w:rsidR="001C2E09">
              <w:rPr>
                <w:rFonts w:ascii="Arial" w:hAnsi="Arial" w:cs="Arial"/>
                <w:sz w:val="19"/>
                <w:szCs w:val="19"/>
              </w:rPr>
              <w:t xml:space="preserve"> </w:t>
            </w:r>
          </w:p>
          <w:p w14:paraId="75D0FA35" w14:textId="2AC86F69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Most parts of the results are clearly explained</w:t>
            </w:r>
            <w:r w:rsidR="003A57D8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6D1BC22E" w14:textId="07636A08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esults are clearly interpreted</w:t>
            </w:r>
            <w:r w:rsidR="003A57D8">
              <w:rPr>
                <w:rFonts w:ascii="Arial" w:hAnsi="Arial" w:cs="Arial"/>
                <w:sz w:val="19"/>
                <w:szCs w:val="19"/>
              </w:rPr>
              <w:t xml:space="preserve"> and actionable insights are partly generated.</w:t>
            </w:r>
          </w:p>
          <w:p w14:paraId="5CF55386" w14:textId="77777777" w:rsidR="00352BF6" w:rsidRPr="003D7C63" w:rsidRDefault="00352BF6" w:rsidP="00EA3A6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984" w:type="dxa"/>
            <w:shd w:val="clear" w:color="auto" w:fill="00B050"/>
          </w:tcPr>
          <w:p w14:paraId="51A7766F" w14:textId="77777777" w:rsidR="00764C9E" w:rsidRPr="00294FE4" w:rsidRDefault="00764C9E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  <w:r>
              <w:rPr>
                <w:rFonts w:ascii="Arial" w:hAnsi="Arial" w:cs="Arial"/>
                <w:b/>
                <w:sz w:val="19"/>
                <w:szCs w:val="19"/>
              </w:rPr>
              <w:t>:</w:t>
            </w:r>
          </w:p>
          <w:p w14:paraId="36BB7C97" w14:textId="77777777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  <w:p w14:paraId="4A921C69" w14:textId="3A5A3F5D" w:rsidR="00352BF6" w:rsidRDefault="001C2E09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ALL </w:t>
            </w:r>
            <w:r w:rsidR="00352BF6">
              <w:rPr>
                <w:rFonts w:ascii="Arial" w:hAnsi="Arial" w:cs="Arial"/>
                <w:sz w:val="19"/>
                <w:szCs w:val="19"/>
              </w:rPr>
              <w:t>Results are identified</w:t>
            </w:r>
          </w:p>
          <w:p w14:paraId="6258D517" w14:textId="377411C9" w:rsidR="00352BF6" w:rsidRDefault="001C2E09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ALL </w:t>
            </w:r>
            <w:r w:rsidR="00352BF6">
              <w:rPr>
                <w:rFonts w:ascii="Arial" w:hAnsi="Arial" w:cs="Arial"/>
                <w:sz w:val="19"/>
                <w:szCs w:val="19"/>
              </w:rPr>
              <w:t xml:space="preserve">Results are clearly explained </w:t>
            </w:r>
          </w:p>
          <w:p w14:paraId="04F3B13F" w14:textId="75BF80DB" w:rsidR="00352BF6" w:rsidRDefault="001C2E09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ALL </w:t>
            </w:r>
            <w:r w:rsidR="00352BF6">
              <w:rPr>
                <w:rFonts w:ascii="Arial" w:hAnsi="Arial" w:cs="Arial"/>
                <w:sz w:val="19"/>
                <w:szCs w:val="19"/>
              </w:rPr>
              <w:t>Results are clearly interpreted</w:t>
            </w:r>
            <w:r w:rsidR="003A57D8">
              <w:rPr>
                <w:rFonts w:ascii="Arial" w:hAnsi="Arial" w:cs="Arial"/>
                <w:sz w:val="19"/>
                <w:szCs w:val="19"/>
              </w:rPr>
              <w:t xml:space="preserve"> and through actionable insights are generated</w:t>
            </w:r>
          </w:p>
          <w:p w14:paraId="13E361DB" w14:textId="77777777" w:rsidR="00352BF6" w:rsidRDefault="00352BF6" w:rsidP="00EA3A6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00" w:type="dxa"/>
            <w:shd w:val="clear" w:color="auto" w:fill="D0CECE" w:themeFill="background2" w:themeFillShade="E6"/>
          </w:tcPr>
          <w:p w14:paraId="152DC93B" w14:textId="4C613519" w:rsidR="00352BF6" w:rsidRPr="00294FE4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20%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43293ACB" w14:textId="034006D4" w:rsidR="00BA378F" w:rsidRPr="00BA378F" w:rsidRDefault="00BA378F" w:rsidP="00BA378F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352BF6" w:rsidRPr="00294FE4" w14:paraId="60717ADB" w14:textId="1FC14A06" w:rsidTr="00807E49">
        <w:tc>
          <w:tcPr>
            <w:tcW w:w="1833" w:type="dxa"/>
            <w:shd w:val="clear" w:color="auto" w:fill="D0CECE" w:themeFill="background2" w:themeFillShade="E6"/>
          </w:tcPr>
          <w:p w14:paraId="587F6D0C" w14:textId="77777777" w:rsidR="006A775A" w:rsidRPr="006A775A" w:rsidRDefault="006A775A" w:rsidP="006A775A">
            <w:pPr>
              <w:rPr>
                <w:rFonts w:ascii="Arial" w:hAnsi="Arial" w:cs="Arial"/>
                <w:b/>
                <w:sz w:val="19"/>
                <w:szCs w:val="19"/>
              </w:rPr>
            </w:pPr>
            <w:r w:rsidRPr="006A775A">
              <w:rPr>
                <w:rFonts w:ascii="Arial" w:hAnsi="Arial" w:cs="Arial"/>
                <w:b/>
                <w:sz w:val="19"/>
                <w:szCs w:val="19"/>
              </w:rPr>
              <w:t>Conclusion and Future Work</w:t>
            </w:r>
          </w:p>
          <w:p w14:paraId="2B873E27" w14:textId="77777777" w:rsidR="006A775A" w:rsidRPr="006A775A" w:rsidRDefault="006A775A" w:rsidP="006A775A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14:paraId="7E681B02" w14:textId="77777777" w:rsidR="006A775A" w:rsidRPr="006A775A" w:rsidRDefault="006A775A" w:rsidP="006A775A">
            <w:pPr>
              <w:rPr>
                <w:rFonts w:ascii="Arial" w:hAnsi="Arial" w:cs="Arial"/>
                <w:b/>
                <w:sz w:val="19"/>
                <w:szCs w:val="19"/>
              </w:rPr>
            </w:pPr>
            <w:r w:rsidRPr="006A775A">
              <w:rPr>
                <w:rFonts w:ascii="Arial" w:hAnsi="Arial" w:cs="Arial"/>
                <w:b/>
                <w:sz w:val="19"/>
                <w:szCs w:val="19"/>
              </w:rPr>
              <w:t>(Please make actionable conclusions and propose future works i.e., if you had more time, how would you complete the project differently)</w:t>
            </w:r>
          </w:p>
          <w:p w14:paraId="7AE10872" w14:textId="77777777" w:rsidR="006A775A" w:rsidRPr="006A775A" w:rsidRDefault="006A775A" w:rsidP="006A775A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14:paraId="7442525A" w14:textId="260DECD6" w:rsidR="00F13138" w:rsidRPr="00BC3899" w:rsidRDefault="006A775A" w:rsidP="006A775A">
            <w:pPr>
              <w:rPr>
                <w:rFonts w:ascii="Arial" w:hAnsi="Arial" w:cs="Arial"/>
                <w:sz w:val="19"/>
                <w:szCs w:val="19"/>
              </w:rPr>
            </w:pPr>
            <w:r w:rsidRPr="006A775A">
              <w:rPr>
                <w:rFonts w:ascii="Arial" w:hAnsi="Arial" w:cs="Arial"/>
                <w:b/>
                <w:sz w:val="19"/>
                <w:szCs w:val="19"/>
              </w:rPr>
              <w:t>[Max 10 marks]</w:t>
            </w:r>
          </w:p>
          <w:p w14:paraId="0B214073" w14:textId="2D7EB06D" w:rsidR="00FB3ACA" w:rsidRDefault="00FB3ACA" w:rsidP="00EA3A63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</w:tc>
        <w:tc>
          <w:tcPr>
            <w:tcW w:w="1848" w:type="dxa"/>
            <w:shd w:val="clear" w:color="auto" w:fill="F4B083" w:themeFill="accent2" w:themeFillTint="99"/>
          </w:tcPr>
          <w:p w14:paraId="34439409" w14:textId="1F92DAB7" w:rsidR="00062853" w:rsidRDefault="00062853" w:rsidP="00062853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</w:p>
          <w:p w14:paraId="15B2213F" w14:textId="25D33FCE" w:rsidR="00352BF6" w:rsidRDefault="00352BF6" w:rsidP="006139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52" w:hanging="18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onclusion does not provide a summary of the completed work.</w:t>
            </w:r>
          </w:p>
          <w:p w14:paraId="6DB21A77" w14:textId="1F5CF876" w:rsidR="00352BF6" w:rsidRPr="00D44DA4" w:rsidRDefault="00352BF6" w:rsidP="006139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52" w:hanging="18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o Future work</w:t>
            </w:r>
            <w:r w:rsidR="005154E5">
              <w:rPr>
                <w:rFonts w:ascii="Arial" w:hAnsi="Arial" w:cs="Arial"/>
                <w:sz w:val="19"/>
                <w:szCs w:val="19"/>
              </w:rPr>
              <w:t>/actions are</w:t>
            </w:r>
            <w:r>
              <w:rPr>
                <w:rFonts w:ascii="Arial" w:hAnsi="Arial" w:cs="Arial"/>
                <w:sz w:val="19"/>
                <w:szCs w:val="19"/>
              </w:rPr>
              <w:t xml:space="preserve"> identified</w:t>
            </w:r>
            <w:r w:rsidR="005154E5">
              <w:rPr>
                <w:rFonts w:ascii="Arial" w:hAnsi="Arial" w:cs="Arial"/>
                <w:sz w:val="19"/>
                <w:szCs w:val="19"/>
              </w:rPr>
              <w:t>.</w:t>
            </w:r>
          </w:p>
        </w:tc>
        <w:tc>
          <w:tcPr>
            <w:tcW w:w="2410" w:type="dxa"/>
            <w:shd w:val="clear" w:color="auto" w:fill="FFFF00"/>
          </w:tcPr>
          <w:p w14:paraId="4DC338CC" w14:textId="77777777" w:rsidR="001C2E09" w:rsidRPr="00764C9E" w:rsidRDefault="001C2E09" w:rsidP="001C2E09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medium</w:t>
            </w:r>
          </w:p>
          <w:p w14:paraId="5084A143" w14:textId="77777777" w:rsidR="00764C9E" w:rsidRDefault="00764C9E" w:rsidP="00764C9E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sz w:val="19"/>
                <w:szCs w:val="19"/>
              </w:rPr>
            </w:pPr>
          </w:p>
          <w:p w14:paraId="64AE4A5A" w14:textId="10B024E8" w:rsidR="00352BF6" w:rsidRDefault="00352BF6" w:rsidP="006139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52" w:hanging="18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onclusion provides a somewhat satisfactory summary of the completed work.</w:t>
            </w:r>
          </w:p>
          <w:p w14:paraId="0D675A1B" w14:textId="02000287" w:rsidR="00352BF6" w:rsidRDefault="00352BF6" w:rsidP="006139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52" w:hanging="18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Future work is identified but some clarifications may be needed.</w:t>
            </w:r>
          </w:p>
        </w:tc>
        <w:tc>
          <w:tcPr>
            <w:tcW w:w="1984" w:type="dxa"/>
            <w:shd w:val="clear" w:color="auto" w:fill="00B050"/>
          </w:tcPr>
          <w:p w14:paraId="60B3F113" w14:textId="77777777" w:rsidR="00764C9E" w:rsidRPr="00294FE4" w:rsidRDefault="00764C9E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  <w:r>
              <w:rPr>
                <w:rFonts w:ascii="Arial" w:hAnsi="Arial" w:cs="Arial"/>
                <w:b/>
                <w:sz w:val="19"/>
                <w:szCs w:val="19"/>
              </w:rPr>
              <w:t>:</w:t>
            </w:r>
          </w:p>
          <w:p w14:paraId="1FECF65C" w14:textId="77777777" w:rsidR="00764C9E" w:rsidRDefault="00764C9E" w:rsidP="00764C9E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sz w:val="19"/>
                <w:szCs w:val="19"/>
              </w:rPr>
            </w:pPr>
          </w:p>
          <w:p w14:paraId="50F87781" w14:textId="20776867" w:rsidR="00352BF6" w:rsidRDefault="00352BF6" w:rsidP="006139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52" w:hanging="18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onclusion provides a satisfactory summary of the completed work.</w:t>
            </w:r>
          </w:p>
          <w:p w14:paraId="670D6475" w14:textId="5C142FE0" w:rsidR="00352BF6" w:rsidRDefault="00352BF6" w:rsidP="006139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52" w:hanging="18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Future work is identified clearly</w:t>
            </w:r>
          </w:p>
        </w:tc>
        <w:tc>
          <w:tcPr>
            <w:tcW w:w="2000" w:type="dxa"/>
            <w:shd w:val="clear" w:color="auto" w:fill="D0CECE" w:themeFill="background2" w:themeFillShade="E6"/>
          </w:tcPr>
          <w:p w14:paraId="07D3B91E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0%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55419E92" w14:textId="4A529F39" w:rsidR="00352BF6" w:rsidRDefault="00352BF6" w:rsidP="00BA378F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352BF6" w:rsidRPr="00294FE4" w14:paraId="7DE10F81" w14:textId="7571E45E" w:rsidTr="00807E49">
        <w:tc>
          <w:tcPr>
            <w:tcW w:w="1833" w:type="dxa"/>
            <w:shd w:val="clear" w:color="auto" w:fill="D0CECE" w:themeFill="background2" w:themeFillShade="E6"/>
          </w:tcPr>
          <w:p w14:paraId="6854833B" w14:textId="77777777" w:rsidR="00BA54BA" w:rsidRPr="00BA54BA" w:rsidRDefault="00BA54BA" w:rsidP="00BA54BA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  <w:r w:rsidRPr="00BA54BA">
              <w:rPr>
                <w:rFonts w:ascii="Arial" w:hAnsi="Arial" w:cs="Arial"/>
                <w:color w:val="000000" w:themeColor="text1"/>
                <w:sz w:val="19"/>
                <w:szCs w:val="19"/>
              </w:rPr>
              <w:t>Creativity</w:t>
            </w:r>
          </w:p>
          <w:p w14:paraId="0D3B5CCE" w14:textId="77777777" w:rsidR="00BA54BA" w:rsidRPr="00BA54BA" w:rsidRDefault="00BA54BA" w:rsidP="00BA54BA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</w:p>
          <w:p w14:paraId="396413AB" w14:textId="77777777" w:rsidR="00BA54BA" w:rsidRPr="00BA54BA" w:rsidRDefault="00BA54BA" w:rsidP="00BA54BA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  <w:r w:rsidRPr="00BA54BA">
              <w:rPr>
                <w:rFonts w:ascii="Arial" w:hAnsi="Arial" w:cs="Arial"/>
                <w:color w:val="000000" w:themeColor="text1"/>
                <w:sz w:val="19"/>
                <w:szCs w:val="19"/>
              </w:rPr>
              <w:t xml:space="preserve"> (The creativity utilized in your project, including your project topics, goals, and methodologies practiced by the team will be evaluated here)</w:t>
            </w:r>
          </w:p>
          <w:p w14:paraId="4F534FE0" w14:textId="77777777" w:rsidR="00BA54BA" w:rsidRPr="00BA54BA" w:rsidRDefault="00BA54BA" w:rsidP="00BA54BA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</w:p>
          <w:p w14:paraId="1AB62135" w14:textId="4A2C2C86" w:rsidR="00F13138" w:rsidRPr="00BC3899" w:rsidRDefault="00BA54BA" w:rsidP="00BA54BA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  <w:r w:rsidRPr="00BA54BA">
              <w:rPr>
                <w:rFonts w:ascii="Arial" w:hAnsi="Arial" w:cs="Arial"/>
                <w:color w:val="000000" w:themeColor="text1"/>
                <w:sz w:val="19"/>
                <w:szCs w:val="19"/>
              </w:rPr>
              <w:t>[Max 10 marks]</w:t>
            </w:r>
          </w:p>
        </w:tc>
        <w:tc>
          <w:tcPr>
            <w:tcW w:w="1848" w:type="dxa"/>
            <w:shd w:val="clear" w:color="auto" w:fill="F4B083" w:themeFill="accent2" w:themeFillTint="99"/>
          </w:tcPr>
          <w:p w14:paraId="67863C62" w14:textId="23C76F71" w:rsidR="00062853" w:rsidRDefault="00062853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</w:p>
          <w:p w14:paraId="4775AF86" w14:textId="4BFF0872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No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creativitiy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</w:t>
            </w:r>
            <w:r w:rsidR="005154E5">
              <w:rPr>
                <w:rFonts w:ascii="Arial" w:hAnsi="Arial" w:cs="Arial"/>
                <w:sz w:val="19"/>
                <w:szCs w:val="19"/>
              </w:rPr>
              <w:t xml:space="preserve">is observed in the developed </w:t>
            </w:r>
            <w:proofErr w:type="spellStart"/>
            <w:r w:rsidR="005154E5">
              <w:rPr>
                <w:rFonts w:ascii="Arial" w:hAnsi="Arial" w:cs="Arial"/>
                <w:sz w:val="19"/>
                <w:szCs w:val="19"/>
              </w:rPr>
              <w:t>soloutions</w:t>
            </w:r>
            <w:proofErr w:type="spellEnd"/>
            <w:r w:rsidR="005154E5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5824A639" w14:textId="4A2EC180" w:rsidR="00824EE9" w:rsidRDefault="00824EE9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Very basic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soloutions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are proposed</w:t>
            </w:r>
          </w:p>
        </w:tc>
        <w:tc>
          <w:tcPr>
            <w:tcW w:w="2410" w:type="dxa"/>
            <w:shd w:val="clear" w:color="auto" w:fill="FFFF00"/>
          </w:tcPr>
          <w:p w14:paraId="5566D315" w14:textId="77777777" w:rsidR="001C2E09" w:rsidRPr="00764C9E" w:rsidRDefault="001C2E09" w:rsidP="001C2E09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medium</w:t>
            </w:r>
          </w:p>
          <w:p w14:paraId="11A35A85" w14:textId="720A5B38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Some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creativitiy</w:t>
            </w:r>
            <w:proofErr w:type="spellEnd"/>
            <w:r w:rsidR="00764C9E">
              <w:rPr>
                <w:rFonts w:ascii="Arial" w:hAnsi="Arial" w:cs="Arial"/>
                <w:sz w:val="19"/>
                <w:szCs w:val="19"/>
              </w:rPr>
              <w:t xml:space="preserve"> is observed</w:t>
            </w:r>
            <w:r w:rsidR="005154E5">
              <w:rPr>
                <w:rFonts w:ascii="Arial" w:hAnsi="Arial" w:cs="Arial"/>
                <w:sz w:val="19"/>
                <w:szCs w:val="19"/>
              </w:rPr>
              <w:t xml:space="preserve"> and the team tried to use </w:t>
            </w:r>
            <w:r w:rsidR="00533A86">
              <w:rPr>
                <w:rFonts w:ascii="Arial" w:hAnsi="Arial" w:cs="Arial"/>
                <w:sz w:val="19"/>
                <w:szCs w:val="19"/>
              </w:rPr>
              <w:t>non-classic methodologies in developing their solutions.</w:t>
            </w:r>
          </w:p>
          <w:p w14:paraId="1109CCD9" w14:textId="03C28D29" w:rsidR="00824EE9" w:rsidRDefault="00824EE9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Some novelty can be observed</w:t>
            </w:r>
            <w:r w:rsidR="00E434E2">
              <w:rPr>
                <w:rFonts w:ascii="Arial" w:hAnsi="Arial" w:cs="Arial"/>
                <w:sz w:val="19"/>
                <w:szCs w:val="19"/>
              </w:rPr>
              <w:t xml:space="preserve"> HOWEVER </w:t>
            </w:r>
            <w:proofErr w:type="gramStart"/>
            <w:r w:rsidR="00E434E2">
              <w:rPr>
                <w:rFonts w:ascii="Arial" w:hAnsi="Arial" w:cs="Arial"/>
                <w:sz w:val="19"/>
                <w:szCs w:val="19"/>
              </w:rPr>
              <w:t>THERE</w:t>
            </w:r>
            <w:proofErr w:type="gramEnd"/>
            <w:r w:rsidR="00E434E2">
              <w:rPr>
                <w:rFonts w:ascii="Arial" w:hAnsi="Arial" w:cs="Arial"/>
                <w:sz w:val="19"/>
                <w:szCs w:val="19"/>
              </w:rPr>
              <w:t xml:space="preserve"> CERTAIN areas for improvement.</w:t>
            </w:r>
          </w:p>
        </w:tc>
        <w:tc>
          <w:tcPr>
            <w:tcW w:w="1984" w:type="dxa"/>
            <w:shd w:val="clear" w:color="auto" w:fill="00B050"/>
          </w:tcPr>
          <w:p w14:paraId="1406C6B5" w14:textId="77777777" w:rsidR="00764C9E" w:rsidRPr="00294FE4" w:rsidRDefault="00764C9E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  <w:r>
              <w:rPr>
                <w:rFonts w:ascii="Arial" w:hAnsi="Arial" w:cs="Arial"/>
                <w:b/>
                <w:sz w:val="19"/>
                <w:szCs w:val="19"/>
              </w:rPr>
              <w:t>:</w:t>
            </w:r>
          </w:p>
          <w:p w14:paraId="4B764A22" w14:textId="77777777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  <w:p w14:paraId="55E5E007" w14:textId="5EFEBF01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Very creative</w:t>
            </w:r>
            <w:r w:rsidR="00533A86">
              <w:rPr>
                <w:rFonts w:ascii="Arial" w:hAnsi="Arial" w:cs="Arial"/>
                <w:sz w:val="19"/>
                <w:szCs w:val="19"/>
              </w:rPr>
              <w:t xml:space="preserve"> </w:t>
            </w:r>
            <w:proofErr w:type="spellStart"/>
            <w:r w:rsidR="00533A86">
              <w:rPr>
                <w:rFonts w:ascii="Arial" w:hAnsi="Arial" w:cs="Arial"/>
                <w:sz w:val="19"/>
                <w:szCs w:val="19"/>
              </w:rPr>
              <w:t>soloutions</w:t>
            </w:r>
            <w:proofErr w:type="spellEnd"/>
            <w:r w:rsidR="00533A86">
              <w:rPr>
                <w:rFonts w:ascii="Arial" w:hAnsi="Arial" w:cs="Arial"/>
                <w:sz w:val="19"/>
                <w:szCs w:val="19"/>
              </w:rPr>
              <w:t xml:space="preserve"> are prepared.</w:t>
            </w:r>
          </w:p>
          <w:p w14:paraId="098C3445" w14:textId="77AE1CA6" w:rsidR="00533A86" w:rsidRDefault="00533A8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Team used the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soloutions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in the literature as a benchmark to compare to their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prosised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creative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soloution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1DC3A57F" w14:textId="77777777" w:rsidR="00764C9E" w:rsidRDefault="00764C9E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ew ideas are developed and utilized</w:t>
            </w:r>
          </w:p>
          <w:p w14:paraId="6E6D87B8" w14:textId="77777777" w:rsidR="00ED493D" w:rsidRDefault="00ED493D" w:rsidP="00ED493D">
            <w:pPr>
              <w:rPr>
                <w:rFonts w:ascii="Arial" w:hAnsi="Arial" w:cs="Arial"/>
                <w:sz w:val="19"/>
                <w:szCs w:val="19"/>
              </w:rPr>
            </w:pPr>
          </w:p>
          <w:p w14:paraId="43DB7710" w14:textId="77777777" w:rsidR="00ED493D" w:rsidRDefault="00ED493D" w:rsidP="00ED493D">
            <w:pPr>
              <w:rPr>
                <w:rFonts w:ascii="Arial" w:hAnsi="Arial" w:cs="Arial"/>
                <w:sz w:val="19"/>
                <w:szCs w:val="19"/>
              </w:rPr>
            </w:pPr>
          </w:p>
          <w:p w14:paraId="474F8BB5" w14:textId="77777777" w:rsidR="00ED493D" w:rsidRDefault="00ED493D" w:rsidP="00ED493D">
            <w:pPr>
              <w:rPr>
                <w:rFonts w:ascii="Arial" w:hAnsi="Arial" w:cs="Arial"/>
                <w:sz w:val="19"/>
                <w:szCs w:val="19"/>
              </w:rPr>
            </w:pPr>
          </w:p>
          <w:p w14:paraId="51FD448C" w14:textId="77777777" w:rsidR="00ED493D" w:rsidRDefault="00ED493D" w:rsidP="00ED493D">
            <w:pPr>
              <w:rPr>
                <w:rFonts w:ascii="Arial" w:hAnsi="Arial" w:cs="Arial"/>
                <w:sz w:val="19"/>
                <w:szCs w:val="19"/>
              </w:rPr>
            </w:pPr>
          </w:p>
          <w:p w14:paraId="40046923" w14:textId="1D504505" w:rsidR="00ED493D" w:rsidRPr="00ED493D" w:rsidRDefault="00ED493D" w:rsidP="00ED493D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00" w:type="dxa"/>
            <w:shd w:val="clear" w:color="auto" w:fill="D0CECE" w:themeFill="background2" w:themeFillShade="E6"/>
          </w:tcPr>
          <w:p w14:paraId="0442486C" w14:textId="7EB05A78" w:rsidR="00352BF6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lastRenderedPageBreak/>
              <w:t>10%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2D52E4CF" w14:textId="1AF8436A" w:rsidR="00352BF6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352BF6" w:rsidRPr="00294FE4" w14:paraId="4E2F32A6" w14:textId="60209A03" w:rsidTr="00807E49">
        <w:tc>
          <w:tcPr>
            <w:tcW w:w="1833" w:type="dxa"/>
            <w:shd w:val="clear" w:color="auto" w:fill="D0CECE" w:themeFill="background2" w:themeFillShade="E6"/>
          </w:tcPr>
          <w:p w14:paraId="7567FF6B" w14:textId="77777777" w:rsidR="00BA54BA" w:rsidRPr="00BA54BA" w:rsidRDefault="00BA54BA" w:rsidP="00BA54BA">
            <w:pPr>
              <w:rPr>
                <w:rFonts w:ascii="Arial" w:hAnsi="Arial" w:cs="Arial"/>
                <w:b/>
                <w:color w:val="000000" w:themeColor="text1"/>
                <w:sz w:val="19"/>
                <w:szCs w:val="19"/>
              </w:rPr>
            </w:pPr>
            <w:r w:rsidRPr="00BA54BA">
              <w:rPr>
                <w:rFonts w:ascii="Arial" w:hAnsi="Arial" w:cs="Arial"/>
                <w:b/>
                <w:color w:val="000000" w:themeColor="text1"/>
                <w:sz w:val="19"/>
                <w:szCs w:val="19"/>
              </w:rPr>
              <w:t>Complexity and code/data quality</w:t>
            </w:r>
          </w:p>
          <w:p w14:paraId="31BE8F9A" w14:textId="77777777" w:rsidR="00BA54BA" w:rsidRPr="00BA54BA" w:rsidRDefault="00BA54BA" w:rsidP="00BA54BA">
            <w:pPr>
              <w:rPr>
                <w:rFonts w:ascii="Arial" w:hAnsi="Arial" w:cs="Arial"/>
                <w:b/>
                <w:color w:val="000000" w:themeColor="text1"/>
                <w:sz w:val="19"/>
                <w:szCs w:val="19"/>
              </w:rPr>
            </w:pPr>
          </w:p>
          <w:p w14:paraId="7697D7CA" w14:textId="77777777" w:rsidR="00BA54BA" w:rsidRPr="00BA54BA" w:rsidRDefault="00BA54BA" w:rsidP="00BA54BA">
            <w:pPr>
              <w:rPr>
                <w:rFonts w:ascii="Arial" w:hAnsi="Arial" w:cs="Arial"/>
                <w:b/>
                <w:color w:val="000000" w:themeColor="text1"/>
                <w:sz w:val="19"/>
                <w:szCs w:val="19"/>
              </w:rPr>
            </w:pPr>
            <w:r w:rsidRPr="00BA54BA">
              <w:rPr>
                <w:rFonts w:ascii="Arial" w:hAnsi="Arial" w:cs="Arial"/>
                <w:b/>
                <w:color w:val="000000" w:themeColor="text1"/>
                <w:sz w:val="19"/>
                <w:szCs w:val="19"/>
              </w:rPr>
              <w:t>(The complexity of your solutions and clarity/quality and scalability of your codes will be evaluated)</w:t>
            </w:r>
          </w:p>
          <w:p w14:paraId="3A3E6036" w14:textId="77777777" w:rsidR="00BA54BA" w:rsidRPr="00BA54BA" w:rsidRDefault="00BA54BA" w:rsidP="00BA54BA">
            <w:pPr>
              <w:rPr>
                <w:rFonts w:ascii="Arial" w:hAnsi="Arial" w:cs="Arial"/>
                <w:b/>
                <w:color w:val="000000" w:themeColor="text1"/>
                <w:sz w:val="19"/>
                <w:szCs w:val="19"/>
              </w:rPr>
            </w:pPr>
          </w:p>
          <w:p w14:paraId="170D806D" w14:textId="05FDCCF7" w:rsidR="00F13138" w:rsidRPr="00BC3899" w:rsidRDefault="00BA54BA" w:rsidP="00BA54BA">
            <w:pPr>
              <w:rPr>
                <w:rFonts w:ascii="Arial" w:hAnsi="Arial" w:cs="Arial"/>
                <w:b/>
                <w:color w:val="000000" w:themeColor="text1"/>
                <w:sz w:val="19"/>
                <w:szCs w:val="19"/>
              </w:rPr>
            </w:pPr>
            <w:r w:rsidRPr="00BA54BA">
              <w:rPr>
                <w:rFonts w:ascii="Arial" w:hAnsi="Arial" w:cs="Arial"/>
                <w:b/>
                <w:color w:val="000000" w:themeColor="text1"/>
                <w:sz w:val="19"/>
                <w:szCs w:val="19"/>
              </w:rPr>
              <w:t>[Max 10 marks]</w:t>
            </w:r>
          </w:p>
        </w:tc>
        <w:tc>
          <w:tcPr>
            <w:tcW w:w="1848" w:type="dxa"/>
            <w:shd w:val="clear" w:color="auto" w:fill="F4B083" w:themeFill="accent2" w:themeFillTint="99"/>
          </w:tcPr>
          <w:p w14:paraId="052B97A9" w14:textId="7465E52A" w:rsidR="00062853" w:rsidRDefault="00062853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</w:p>
          <w:p w14:paraId="0E4BF4BF" w14:textId="1034C075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Very simple project</w:t>
            </w:r>
            <w:r w:rsidR="00533A86">
              <w:rPr>
                <w:rFonts w:ascii="Arial" w:hAnsi="Arial" w:cs="Arial"/>
                <w:sz w:val="19"/>
                <w:szCs w:val="19"/>
              </w:rPr>
              <w:t xml:space="preserve">, lack of novelty and the topic and proposed </w:t>
            </w:r>
            <w:proofErr w:type="spellStart"/>
            <w:r w:rsidR="00533A86">
              <w:rPr>
                <w:rFonts w:ascii="Arial" w:hAnsi="Arial" w:cs="Arial"/>
                <w:sz w:val="19"/>
                <w:szCs w:val="19"/>
              </w:rPr>
              <w:t>soloutions</w:t>
            </w:r>
            <w:proofErr w:type="spellEnd"/>
            <w:r w:rsidR="00533A86">
              <w:rPr>
                <w:rFonts w:ascii="Arial" w:hAnsi="Arial" w:cs="Arial"/>
                <w:sz w:val="19"/>
                <w:szCs w:val="19"/>
              </w:rPr>
              <w:t xml:space="preserve"> are exhausted.</w:t>
            </w:r>
          </w:p>
          <w:p w14:paraId="7C67587D" w14:textId="77777777" w:rsidR="00062853" w:rsidRDefault="00062853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Codes are messy and have lots of syntax problem. </w:t>
            </w:r>
          </w:p>
          <w:p w14:paraId="7C0499A1" w14:textId="26D7B759" w:rsidR="00062853" w:rsidRDefault="00062853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odes do not have proper explanation and mark downs</w:t>
            </w:r>
            <w:r w:rsidR="00CE0868">
              <w:rPr>
                <w:rFonts w:ascii="Arial" w:hAnsi="Arial" w:cs="Arial"/>
                <w:sz w:val="19"/>
                <w:szCs w:val="19"/>
              </w:rPr>
              <w:t>. No data is provided</w:t>
            </w:r>
          </w:p>
        </w:tc>
        <w:tc>
          <w:tcPr>
            <w:tcW w:w="2410" w:type="dxa"/>
            <w:shd w:val="clear" w:color="auto" w:fill="FFFF00"/>
          </w:tcPr>
          <w:p w14:paraId="64BCB8D3" w14:textId="77777777" w:rsidR="001C2E09" w:rsidRPr="00764C9E" w:rsidRDefault="001C2E09" w:rsidP="001C2E09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medium</w:t>
            </w:r>
          </w:p>
          <w:p w14:paraId="14A63673" w14:textId="44464369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Low level to moderate complexity</w:t>
            </w:r>
          </w:p>
          <w:p w14:paraId="478389A8" w14:textId="690632F8" w:rsidR="00062853" w:rsidRDefault="00062853" w:rsidP="0006285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Codes are moderately clean but have some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syntact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problems and difficult to run. </w:t>
            </w:r>
          </w:p>
          <w:p w14:paraId="631215F8" w14:textId="77777777" w:rsidR="00062853" w:rsidRDefault="00062853" w:rsidP="0006285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odes have some explanation and mark downs</w:t>
            </w:r>
            <w:r w:rsidR="00CE0868">
              <w:rPr>
                <w:rFonts w:ascii="Arial" w:hAnsi="Arial" w:cs="Arial"/>
                <w:sz w:val="19"/>
                <w:szCs w:val="19"/>
              </w:rPr>
              <w:t xml:space="preserve">. </w:t>
            </w:r>
          </w:p>
          <w:p w14:paraId="5786B2FE" w14:textId="09A6F163" w:rsidR="00CE0868" w:rsidRDefault="00CE0868" w:rsidP="0006285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utilized data is partially provided or is not is the appropriate format</w:t>
            </w:r>
          </w:p>
        </w:tc>
        <w:tc>
          <w:tcPr>
            <w:tcW w:w="1984" w:type="dxa"/>
            <w:shd w:val="clear" w:color="auto" w:fill="00B050"/>
          </w:tcPr>
          <w:p w14:paraId="075167D8" w14:textId="77777777" w:rsidR="00764C9E" w:rsidRPr="00294FE4" w:rsidRDefault="00764C9E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  <w:r>
              <w:rPr>
                <w:rFonts w:ascii="Arial" w:hAnsi="Arial" w:cs="Arial"/>
                <w:b/>
                <w:sz w:val="19"/>
                <w:szCs w:val="19"/>
              </w:rPr>
              <w:t>:</w:t>
            </w:r>
          </w:p>
          <w:p w14:paraId="30855D19" w14:textId="77777777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  <w:p w14:paraId="230C3910" w14:textId="5E26549D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omplex project</w:t>
            </w:r>
            <w:r w:rsidR="00533A86">
              <w:rPr>
                <w:rFonts w:ascii="Arial" w:hAnsi="Arial" w:cs="Arial"/>
                <w:sz w:val="19"/>
                <w:szCs w:val="19"/>
              </w:rPr>
              <w:t xml:space="preserve"> with several novel aspects of data and analytics.</w:t>
            </w:r>
          </w:p>
          <w:p w14:paraId="26F5DCFA" w14:textId="5DAB0306" w:rsidR="00062853" w:rsidRDefault="00062853" w:rsidP="0006285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Codes are outstandingly clean and easy to run. </w:t>
            </w:r>
          </w:p>
          <w:p w14:paraId="365C30A5" w14:textId="77777777" w:rsidR="00062853" w:rsidRDefault="00062853" w:rsidP="0006285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odes have acceptable explanation and mark downs</w:t>
            </w:r>
            <w:r w:rsidR="00CE0868">
              <w:rPr>
                <w:rFonts w:ascii="Arial" w:hAnsi="Arial" w:cs="Arial"/>
                <w:sz w:val="19"/>
                <w:szCs w:val="19"/>
              </w:rPr>
              <w:t>. All the utilized data are provided.</w:t>
            </w:r>
          </w:p>
          <w:p w14:paraId="658D9DB4" w14:textId="55592DA1" w:rsidR="00BA54BA" w:rsidRPr="00BA54BA" w:rsidRDefault="00BA54BA" w:rsidP="00BA54BA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00" w:type="dxa"/>
            <w:shd w:val="clear" w:color="auto" w:fill="D0CECE" w:themeFill="background2" w:themeFillShade="E6"/>
          </w:tcPr>
          <w:p w14:paraId="04E7DDA8" w14:textId="3E840999" w:rsidR="00352BF6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0%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5DC1437F" w14:textId="413F00B1" w:rsidR="00352BF6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352BF6" w:rsidRPr="00294FE4" w14:paraId="4A5C3A40" w14:textId="5A475A3E" w:rsidTr="00807E49">
        <w:tc>
          <w:tcPr>
            <w:tcW w:w="1833" w:type="dxa"/>
            <w:shd w:val="clear" w:color="auto" w:fill="D0CECE" w:themeFill="background2" w:themeFillShade="E6"/>
          </w:tcPr>
          <w:p w14:paraId="45BCE39A" w14:textId="77777777" w:rsidR="00352BF6" w:rsidRPr="00BC3899" w:rsidRDefault="00653FD6" w:rsidP="00B9785F">
            <w:pPr>
              <w:rPr>
                <w:b/>
                <w:bCs/>
                <w:color w:val="000000" w:themeColor="text1"/>
              </w:rPr>
            </w:pPr>
            <w:r w:rsidRPr="00BC3899">
              <w:rPr>
                <w:b/>
                <w:bCs/>
                <w:color w:val="000000" w:themeColor="text1"/>
              </w:rPr>
              <w:t>Overall r</w:t>
            </w:r>
            <w:r w:rsidR="00352BF6" w:rsidRPr="00BC3899">
              <w:rPr>
                <w:b/>
                <w:bCs/>
                <w:color w:val="000000" w:themeColor="text1"/>
              </w:rPr>
              <w:t>eport Quality</w:t>
            </w:r>
          </w:p>
          <w:p w14:paraId="3B73A9AC" w14:textId="77777777" w:rsidR="00BC3899" w:rsidRPr="00BC3899" w:rsidRDefault="00BC3899" w:rsidP="00B9785F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</w:p>
          <w:p w14:paraId="70706B2B" w14:textId="77777777" w:rsidR="00FB3ACA" w:rsidRDefault="00FB3ACA" w:rsidP="00B9785F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  <w:r w:rsidRPr="00BC3899">
              <w:rPr>
                <w:rFonts w:ascii="Arial" w:hAnsi="Arial" w:cs="Arial"/>
                <w:color w:val="000000" w:themeColor="text1"/>
                <w:sz w:val="19"/>
                <w:szCs w:val="19"/>
              </w:rPr>
              <w:t xml:space="preserve">(In this section, the </w:t>
            </w:r>
            <w:proofErr w:type="spellStart"/>
            <w:r w:rsidRPr="00BC3899">
              <w:rPr>
                <w:rFonts w:ascii="Arial" w:hAnsi="Arial" w:cs="Arial"/>
                <w:color w:val="000000" w:themeColor="text1"/>
                <w:sz w:val="19"/>
                <w:szCs w:val="19"/>
              </w:rPr>
              <w:t>oeval</w:t>
            </w:r>
            <w:proofErr w:type="spellEnd"/>
            <w:r w:rsidRPr="00BC3899">
              <w:rPr>
                <w:rFonts w:ascii="Arial" w:hAnsi="Arial" w:cs="Arial"/>
                <w:color w:val="000000" w:themeColor="text1"/>
                <w:sz w:val="19"/>
                <w:szCs w:val="19"/>
              </w:rPr>
              <w:t xml:space="preserve"> quality of your deliverables will be evaluated)</w:t>
            </w:r>
          </w:p>
          <w:p w14:paraId="6C8B2B55" w14:textId="77777777" w:rsidR="00F13138" w:rsidRDefault="00F13138" w:rsidP="00B9785F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</w:p>
          <w:p w14:paraId="320A55B7" w14:textId="0DD6A28F" w:rsidR="00F13138" w:rsidRPr="00817CF9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[Max 15 marks]</w:t>
            </w:r>
          </w:p>
          <w:p w14:paraId="709548C8" w14:textId="759E5D01" w:rsidR="00F13138" w:rsidRPr="00BC3899" w:rsidRDefault="00F13138" w:rsidP="00B9785F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848" w:type="dxa"/>
            <w:shd w:val="clear" w:color="auto" w:fill="F4B083" w:themeFill="accent2" w:themeFillTint="99"/>
          </w:tcPr>
          <w:p w14:paraId="460FBB4D" w14:textId="6491659E" w:rsidR="00062853" w:rsidRDefault="00062853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</w:p>
          <w:p w14:paraId="2A3F7463" w14:textId="7F88F7AD" w:rsidR="00352BF6" w:rsidRDefault="00352BF6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Many spelling/grammar issues</w:t>
            </w:r>
            <w:r w:rsidR="00533A86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49994B9E" w14:textId="77777777" w:rsidR="00764C9E" w:rsidRDefault="00764C9E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lots and graphs are poorly formatted.</w:t>
            </w:r>
          </w:p>
          <w:p w14:paraId="1DC24745" w14:textId="77777777" w:rsidR="00764C9E" w:rsidRDefault="00764C9E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Ideas are not explained well.</w:t>
            </w:r>
          </w:p>
          <w:p w14:paraId="59911551" w14:textId="77777777" w:rsidR="00764C9E" w:rsidRDefault="00764C9E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llege approved format not used</w:t>
            </w:r>
            <w:r w:rsidR="00533A86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2DEBA682" w14:textId="77777777" w:rsidR="00FB3ACA" w:rsidRDefault="00FB3ACA" w:rsidP="00FB3AC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Missing references</w:t>
            </w:r>
          </w:p>
          <w:p w14:paraId="445F9A26" w14:textId="77777777" w:rsidR="00FB3ACA" w:rsidRDefault="00FB3ACA" w:rsidP="00FB3AC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eferencing mistakes can be seen in the work.</w:t>
            </w:r>
          </w:p>
          <w:p w14:paraId="2A161BB1" w14:textId="22A9843D" w:rsidR="00FB3ACA" w:rsidRDefault="00FB3ACA" w:rsidP="00FB3ACA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o literature review is done</w:t>
            </w:r>
          </w:p>
        </w:tc>
        <w:tc>
          <w:tcPr>
            <w:tcW w:w="2410" w:type="dxa"/>
            <w:shd w:val="clear" w:color="auto" w:fill="FFFF00"/>
          </w:tcPr>
          <w:p w14:paraId="370B5B95" w14:textId="77777777" w:rsidR="001C2E09" w:rsidRPr="00764C9E" w:rsidRDefault="001C2E09" w:rsidP="001C2E09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medium</w:t>
            </w:r>
          </w:p>
          <w:p w14:paraId="14143EE3" w14:textId="3F90E263" w:rsidR="00352BF6" w:rsidRDefault="00352BF6" w:rsidP="00B978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Some </w:t>
            </w:r>
            <w:r w:rsidR="00533A86">
              <w:rPr>
                <w:rFonts w:ascii="Arial" w:hAnsi="Arial" w:cs="Arial"/>
                <w:sz w:val="19"/>
                <w:szCs w:val="19"/>
              </w:rPr>
              <w:t xml:space="preserve">minor </w:t>
            </w:r>
            <w:r>
              <w:rPr>
                <w:rFonts w:ascii="Arial" w:hAnsi="Arial" w:cs="Arial"/>
                <w:sz w:val="19"/>
                <w:szCs w:val="19"/>
              </w:rPr>
              <w:t>spelling/grammar issues</w:t>
            </w:r>
          </w:p>
          <w:p w14:paraId="67BD5039" w14:textId="2807D5E4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lots and graphs have some formatting issue</w:t>
            </w:r>
          </w:p>
          <w:p w14:paraId="64BB78AA" w14:textId="761ACCB3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Ideas are moderately explained well.</w:t>
            </w:r>
          </w:p>
          <w:p w14:paraId="0C80D82D" w14:textId="77777777" w:rsidR="00764C9E" w:rsidRDefault="00764C9E" w:rsidP="00764C9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llege approved format partially used</w:t>
            </w:r>
            <w:r w:rsidR="00FB3ACA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45F1FF67" w14:textId="77777777" w:rsidR="00FB3ACA" w:rsidRDefault="00FB3ACA" w:rsidP="00FB3AC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Some minor missing references</w:t>
            </w:r>
          </w:p>
          <w:p w14:paraId="6FDFF013" w14:textId="77777777" w:rsidR="00FB3ACA" w:rsidRDefault="00FB3ACA" w:rsidP="00FB3AC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Minor referencing mistakes can be seen in the </w:t>
            </w:r>
            <w:proofErr w:type="gramStart"/>
            <w:r>
              <w:rPr>
                <w:rFonts w:ascii="Arial" w:hAnsi="Arial" w:cs="Arial"/>
                <w:sz w:val="19"/>
                <w:szCs w:val="19"/>
              </w:rPr>
              <w:t>work .</w:t>
            </w:r>
            <w:proofErr w:type="gramEnd"/>
          </w:p>
          <w:p w14:paraId="7D0A0B0D" w14:textId="77777777" w:rsidR="00FB3ACA" w:rsidRDefault="00FB3ACA" w:rsidP="00FB3AC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literature review is partly done. </w:t>
            </w:r>
          </w:p>
          <w:p w14:paraId="2D3112AB" w14:textId="1AD77287" w:rsidR="00FB3ACA" w:rsidRDefault="00FB3ACA" w:rsidP="00EF1736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984" w:type="dxa"/>
            <w:shd w:val="clear" w:color="auto" w:fill="00B050"/>
          </w:tcPr>
          <w:p w14:paraId="5955453A" w14:textId="77777777" w:rsidR="00764C9E" w:rsidRPr="00294FE4" w:rsidRDefault="00764C9E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  <w:r>
              <w:rPr>
                <w:rFonts w:ascii="Arial" w:hAnsi="Arial" w:cs="Arial"/>
                <w:b/>
                <w:sz w:val="19"/>
                <w:szCs w:val="19"/>
              </w:rPr>
              <w:t>:</w:t>
            </w:r>
          </w:p>
          <w:p w14:paraId="5CD45888" w14:textId="77777777" w:rsidR="00764C9E" w:rsidRPr="00EF1736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b/>
                <w:bCs/>
                <w:sz w:val="19"/>
                <w:szCs w:val="19"/>
              </w:rPr>
            </w:pPr>
          </w:p>
          <w:p w14:paraId="756DCA6C" w14:textId="59098230" w:rsidR="00352BF6" w:rsidRPr="00EF1736" w:rsidRDefault="00352BF6" w:rsidP="00B978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EF1736">
              <w:rPr>
                <w:rFonts w:ascii="Arial" w:hAnsi="Arial" w:cs="Arial"/>
                <w:b/>
                <w:bCs/>
                <w:sz w:val="19"/>
                <w:szCs w:val="19"/>
              </w:rPr>
              <w:t>No spelling/grammar issue</w:t>
            </w:r>
          </w:p>
          <w:p w14:paraId="0FFB82E7" w14:textId="09EDA9CE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lots and graphs are nicely formatted.</w:t>
            </w:r>
          </w:p>
          <w:p w14:paraId="3ED9A086" w14:textId="728C9510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Ideas are explained well.</w:t>
            </w:r>
          </w:p>
          <w:p w14:paraId="23707D25" w14:textId="77777777" w:rsidR="00764C9E" w:rsidRDefault="00764C9E" w:rsidP="00764C9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The college approved </w:t>
            </w:r>
            <w:proofErr w:type="gramStart"/>
            <w:r>
              <w:rPr>
                <w:rFonts w:ascii="Arial" w:hAnsi="Arial" w:cs="Arial"/>
                <w:sz w:val="19"/>
                <w:szCs w:val="19"/>
              </w:rPr>
              <w:t>format  used</w:t>
            </w:r>
            <w:proofErr w:type="gramEnd"/>
          </w:p>
          <w:p w14:paraId="175D7A2D" w14:textId="77777777" w:rsidR="00764C9E" w:rsidRDefault="00824EE9" w:rsidP="00764C9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Excellent</w:t>
            </w:r>
            <w:r w:rsidR="00764C9E">
              <w:rPr>
                <w:rFonts w:ascii="Arial" w:hAnsi="Arial" w:cs="Arial"/>
                <w:sz w:val="19"/>
                <w:szCs w:val="19"/>
              </w:rPr>
              <w:t xml:space="preserve"> Technical language</w:t>
            </w:r>
            <w:r w:rsidR="00FB3ACA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7824D4C1" w14:textId="77777777" w:rsidR="00FB3ACA" w:rsidRPr="005154E5" w:rsidRDefault="00FB3ACA" w:rsidP="00FB3AC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 w:rsidRPr="005154E5">
              <w:rPr>
                <w:rFonts w:ascii="Arial" w:hAnsi="Arial" w:cs="Arial"/>
                <w:sz w:val="19"/>
                <w:szCs w:val="19"/>
              </w:rPr>
              <w:t xml:space="preserve">Complete literature review is done and the utilized techniques are referred to several </w:t>
            </w:r>
            <w:proofErr w:type="spellStart"/>
            <w:r w:rsidRPr="005154E5">
              <w:rPr>
                <w:rFonts w:ascii="Arial" w:hAnsi="Arial" w:cs="Arial"/>
                <w:sz w:val="19"/>
                <w:szCs w:val="19"/>
              </w:rPr>
              <w:t>puplications</w:t>
            </w:r>
            <w:proofErr w:type="spellEnd"/>
            <w:r w:rsidRPr="005154E5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3802EA19" w14:textId="77777777" w:rsidR="00FB3ACA" w:rsidRDefault="00FB3ACA" w:rsidP="00FB3AC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o Missing references</w:t>
            </w:r>
          </w:p>
          <w:p w14:paraId="62DB8FD4" w14:textId="77777777" w:rsidR="00FB3ACA" w:rsidRDefault="00FB3ACA" w:rsidP="00FB3AC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No Referencing mistakes can be seen in the </w:t>
            </w:r>
            <w:proofErr w:type="gramStart"/>
            <w:r>
              <w:rPr>
                <w:rFonts w:ascii="Arial" w:hAnsi="Arial" w:cs="Arial"/>
                <w:sz w:val="19"/>
                <w:szCs w:val="19"/>
              </w:rPr>
              <w:t>work .</w:t>
            </w:r>
            <w:proofErr w:type="gramEnd"/>
          </w:p>
          <w:p w14:paraId="4EA5FAE5" w14:textId="15F8346E" w:rsidR="00FB3ACA" w:rsidRDefault="00FB3ACA" w:rsidP="00FB3ACA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00" w:type="dxa"/>
            <w:shd w:val="clear" w:color="auto" w:fill="D0CECE" w:themeFill="background2" w:themeFillShade="E6"/>
          </w:tcPr>
          <w:p w14:paraId="5096F5B0" w14:textId="229E973C" w:rsidR="00352BF6" w:rsidRDefault="00352BF6" w:rsidP="00B9785F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</w:t>
            </w:r>
            <w:r w:rsidR="00F13138">
              <w:rPr>
                <w:rFonts w:ascii="Arial" w:hAnsi="Arial" w:cs="Arial"/>
                <w:sz w:val="19"/>
                <w:szCs w:val="19"/>
              </w:rPr>
              <w:t>5</w:t>
            </w:r>
            <w:r>
              <w:rPr>
                <w:rFonts w:ascii="Arial" w:hAnsi="Arial" w:cs="Arial"/>
                <w:sz w:val="19"/>
                <w:szCs w:val="19"/>
              </w:rPr>
              <w:t>%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7E5DE711" w14:textId="290A4F35" w:rsidR="00352BF6" w:rsidRDefault="00352BF6" w:rsidP="00B9785F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14:paraId="4B7D72AF" w14:textId="77777777" w:rsidR="00C862E4" w:rsidRDefault="00C862E4" w:rsidP="00613951">
      <w:pPr>
        <w:jc w:val="center"/>
        <w:rPr>
          <w:b/>
          <w:bCs/>
          <w:color w:val="002060"/>
        </w:rPr>
      </w:pPr>
    </w:p>
    <w:p w14:paraId="61E70658" w14:textId="0B8D73FB" w:rsidR="00613951" w:rsidRPr="002727B4" w:rsidRDefault="00A828F7" w:rsidP="00613951">
      <w:pPr>
        <w:jc w:val="center"/>
        <w:rPr>
          <w:b/>
          <w:bCs/>
          <w:color w:val="002060"/>
        </w:rPr>
      </w:pPr>
      <w:proofErr w:type="gramStart"/>
      <w:r>
        <w:rPr>
          <w:b/>
          <w:bCs/>
          <w:color w:val="002060"/>
        </w:rPr>
        <w:t>Total :</w:t>
      </w:r>
      <w:proofErr w:type="gramEnd"/>
      <w:r w:rsidR="00097AF6">
        <w:rPr>
          <w:b/>
          <w:bCs/>
          <w:color w:val="002060"/>
        </w:rPr>
        <w:t xml:space="preserve"> </w:t>
      </w:r>
    </w:p>
    <w:sectPr w:rsidR="00613951" w:rsidRPr="002727B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87D38" w14:textId="77777777" w:rsidR="00913929" w:rsidRDefault="00913929" w:rsidP="00753383">
      <w:pPr>
        <w:spacing w:after="0" w:line="240" w:lineRule="auto"/>
      </w:pPr>
      <w:r>
        <w:separator/>
      </w:r>
    </w:p>
  </w:endnote>
  <w:endnote w:type="continuationSeparator" w:id="0">
    <w:p w14:paraId="3D96C7F3" w14:textId="77777777" w:rsidR="00913929" w:rsidRDefault="00913929" w:rsidP="00753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2C672" w14:textId="08BE1ADA" w:rsidR="00753383" w:rsidRDefault="00753383">
    <w:pPr>
      <w:pStyle w:val="Footer"/>
    </w:pPr>
    <w:r>
      <w:t xml:space="preserve">Prepared by: William </w:t>
    </w:r>
    <w:proofErr w:type="spellStart"/>
    <w:r>
      <w:t>Pourmajidi</w:t>
    </w:r>
    <w:proofErr w:type="spellEnd"/>
  </w:p>
  <w:p w14:paraId="30CF44BE" w14:textId="443FF0C0" w:rsidR="00375044" w:rsidRDefault="00375044">
    <w:pPr>
      <w:pStyle w:val="Footer"/>
    </w:pPr>
    <w:r>
      <w:t>Updated by Vahid Hadavi (</w:t>
    </w:r>
    <w:r w:rsidR="003A57D8">
      <w:t>Winter</w:t>
    </w:r>
    <w:r>
      <w:t xml:space="preserve"> 202</w:t>
    </w:r>
    <w:r w:rsidR="003A57D8">
      <w:t>4</w:t>
    </w:r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3924F" w14:textId="77777777" w:rsidR="00913929" w:rsidRDefault="00913929" w:rsidP="00753383">
      <w:pPr>
        <w:spacing w:after="0" w:line="240" w:lineRule="auto"/>
      </w:pPr>
      <w:r>
        <w:separator/>
      </w:r>
    </w:p>
  </w:footnote>
  <w:footnote w:type="continuationSeparator" w:id="0">
    <w:p w14:paraId="7EEFC82D" w14:textId="77777777" w:rsidR="00913929" w:rsidRDefault="00913929" w:rsidP="00753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AA092" w14:textId="4AEA7800" w:rsidR="00753383" w:rsidRDefault="00753383" w:rsidP="00753383">
    <w:pPr>
      <w:pStyle w:val="Header"/>
      <w:ind w:firstLine="2160"/>
      <w:rPr>
        <w:sz w:val="32"/>
      </w:rPr>
    </w:pPr>
    <w:r w:rsidRPr="00550ACC">
      <w:rPr>
        <w:noProof/>
      </w:rPr>
      <w:drawing>
        <wp:anchor distT="0" distB="0" distL="114300" distR="114300" simplePos="0" relativeHeight="251659264" behindDoc="0" locked="0" layoutInCell="1" allowOverlap="1" wp14:anchorId="63979E54" wp14:editId="4AA1D60E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419894" cy="495300"/>
          <wp:effectExtent l="0" t="0" r="0" b="0"/>
          <wp:wrapNone/>
          <wp:docPr id="2" name="Picture 2" descr="S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9894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                                                                            </w:t>
    </w:r>
  </w:p>
  <w:p w14:paraId="5D7EC6A5" w14:textId="0BF2398D" w:rsidR="00753383" w:rsidRDefault="00753383" w:rsidP="00753383">
    <w:pPr>
      <w:pStyle w:val="Header"/>
    </w:pPr>
    <w:r>
      <w:rPr>
        <w:sz w:val="32"/>
      </w:rPr>
      <w:t xml:space="preserve">                                                                                    Term</w:t>
    </w:r>
    <w:r w:rsidR="00613951">
      <w:rPr>
        <w:sz w:val="32"/>
      </w:rPr>
      <w:t xml:space="preserve"> Rubric</w:t>
    </w:r>
  </w:p>
  <w:p w14:paraId="13C433A0" w14:textId="77777777" w:rsidR="00753383" w:rsidRDefault="007533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33AF7"/>
    <w:multiLevelType w:val="hybridMultilevel"/>
    <w:tmpl w:val="8BEC6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724DA"/>
    <w:multiLevelType w:val="hybridMultilevel"/>
    <w:tmpl w:val="CBAE8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64F4C"/>
    <w:multiLevelType w:val="hybridMultilevel"/>
    <w:tmpl w:val="A6B28C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0234463">
    <w:abstractNumId w:val="1"/>
  </w:num>
  <w:num w:numId="2" w16cid:durableId="1491142329">
    <w:abstractNumId w:val="0"/>
  </w:num>
  <w:num w:numId="3" w16cid:durableId="11227703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zM1tLCwsDS3MDNS0lEKTi0uzszPAykwqgUAl9kxICwAAAA="/>
  </w:docVars>
  <w:rsids>
    <w:rsidRoot w:val="00590664"/>
    <w:rsid w:val="00062853"/>
    <w:rsid w:val="0006785B"/>
    <w:rsid w:val="00097AF6"/>
    <w:rsid w:val="000A1A78"/>
    <w:rsid w:val="000B4803"/>
    <w:rsid w:val="00103CCE"/>
    <w:rsid w:val="0011203D"/>
    <w:rsid w:val="001349BB"/>
    <w:rsid w:val="00141EDD"/>
    <w:rsid w:val="00141F18"/>
    <w:rsid w:val="001C2E09"/>
    <w:rsid w:val="002727B4"/>
    <w:rsid w:val="00282065"/>
    <w:rsid w:val="00297F1C"/>
    <w:rsid w:val="002B7F3C"/>
    <w:rsid w:val="002E5413"/>
    <w:rsid w:val="002E544D"/>
    <w:rsid w:val="00347166"/>
    <w:rsid w:val="00352BF6"/>
    <w:rsid w:val="00375044"/>
    <w:rsid w:val="003A57D8"/>
    <w:rsid w:val="004F642D"/>
    <w:rsid w:val="0050095A"/>
    <w:rsid w:val="005154E5"/>
    <w:rsid w:val="00533A86"/>
    <w:rsid w:val="00590664"/>
    <w:rsid w:val="005B4C7C"/>
    <w:rsid w:val="005F721F"/>
    <w:rsid w:val="005F78C6"/>
    <w:rsid w:val="00613951"/>
    <w:rsid w:val="00653FD6"/>
    <w:rsid w:val="00654E11"/>
    <w:rsid w:val="00687C11"/>
    <w:rsid w:val="006A775A"/>
    <w:rsid w:val="006D6ECF"/>
    <w:rsid w:val="00706233"/>
    <w:rsid w:val="00753383"/>
    <w:rsid w:val="00764C9E"/>
    <w:rsid w:val="00787B2A"/>
    <w:rsid w:val="007A67FE"/>
    <w:rsid w:val="00807E49"/>
    <w:rsid w:val="00817CF9"/>
    <w:rsid w:val="00824EE9"/>
    <w:rsid w:val="00846BF2"/>
    <w:rsid w:val="00853306"/>
    <w:rsid w:val="008828A2"/>
    <w:rsid w:val="008F4509"/>
    <w:rsid w:val="00913929"/>
    <w:rsid w:val="009204AD"/>
    <w:rsid w:val="009246E8"/>
    <w:rsid w:val="00977E6D"/>
    <w:rsid w:val="00992661"/>
    <w:rsid w:val="0099407A"/>
    <w:rsid w:val="009F073E"/>
    <w:rsid w:val="00A35BF6"/>
    <w:rsid w:val="00A47FF2"/>
    <w:rsid w:val="00A828F7"/>
    <w:rsid w:val="00AC603F"/>
    <w:rsid w:val="00AE28AC"/>
    <w:rsid w:val="00B9785F"/>
    <w:rsid w:val="00BA378F"/>
    <w:rsid w:val="00BA54BA"/>
    <w:rsid w:val="00BA76E3"/>
    <w:rsid w:val="00BC3899"/>
    <w:rsid w:val="00C0588D"/>
    <w:rsid w:val="00C10A08"/>
    <w:rsid w:val="00C4144A"/>
    <w:rsid w:val="00C862E4"/>
    <w:rsid w:val="00CE0868"/>
    <w:rsid w:val="00CE606B"/>
    <w:rsid w:val="00D05627"/>
    <w:rsid w:val="00D22BAB"/>
    <w:rsid w:val="00D35026"/>
    <w:rsid w:val="00DA50D1"/>
    <w:rsid w:val="00DD3B48"/>
    <w:rsid w:val="00DE0C06"/>
    <w:rsid w:val="00DF673B"/>
    <w:rsid w:val="00E41C46"/>
    <w:rsid w:val="00E434E2"/>
    <w:rsid w:val="00EA0708"/>
    <w:rsid w:val="00EC733F"/>
    <w:rsid w:val="00ED493D"/>
    <w:rsid w:val="00EF1736"/>
    <w:rsid w:val="00EF2125"/>
    <w:rsid w:val="00F0067F"/>
    <w:rsid w:val="00F12B41"/>
    <w:rsid w:val="00F13138"/>
    <w:rsid w:val="00F73ED4"/>
    <w:rsid w:val="00FB3ACA"/>
    <w:rsid w:val="00FC5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F1D2E"/>
  <w15:chartTrackingRefBased/>
  <w15:docId w15:val="{6E846ACC-FF8E-4032-8C17-935C83013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383"/>
  </w:style>
  <w:style w:type="paragraph" w:styleId="Footer">
    <w:name w:val="footer"/>
    <w:basedOn w:val="Normal"/>
    <w:link w:val="FooterChar"/>
    <w:uiPriority w:val="99"/>
    <w:unhideWhenUsed/>
    <w:rsid w:val="0075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383"/>
  </w:style>
  <w:style w:type="table" w:styleId="TableGrid">
    <w:name w:val="Table Grid"/>
    <w:basedOn w:val="TableNormal"/>
    <w:uiPriority w:val="59"/>
    <w:rsid w:val="00613951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613951"/>
    <w:pPr>
      <w:spacing w:after="200" w:line="276" w:lineRule="auto"/>
      <w:ind w:left="720"/>
      <w:contextualSpacing/>
    </w:pPr>
    <w:rPr>
      <w:rFonts w:eastAsiaTheme="minorEastAsia"/>
      <w:color w:val="404040" w:themeColor="text1" w:themeTint="BF"/>
      <w:sz w:val="20"/>
      <w:szCs w:val="24"/>
    </w:rPr>
  </w:style>
  <w:style w:type="paragraph" w:styleId="NormalWeb">
    <w:name w:val="Normal (Web)"/>
    <w:basedOn w:val="Normal"/>
    <w:uiPriority w:val="99"/>
    <w:unhideWhenUsed/>
    <w:rsid w:val="00C414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66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3</Pages>
  <Words>910</Words>
  <Characters>518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ourmajidi</dc:creator>
  <cp:keywords/>
  <dc:description/>
  <cp:lastModifiedBy>Vahid Hadavi</cp:lastModifiedBy>
  <cp:revision>17</cp:revision>
  <dcterms:created xsi:type="dcterms:W3CDTF">2023-08-10T15:27:00Z</dcterms:created>
  <dcterms:modified xsi:type="dcterms:W3CDTF">2024-02-25T01:16:00Z</dcterms:modified>
</cp:coreProperties>
</file>